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ERGAMOT #EU35643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564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Linalyl acetate, Linalool, 1-(1,2,3,4,5,6,7,8-Octahydro-2,3,8,8-tetramethyl-2-naphthalenyl)ethanone, Citronellol Pure, Citrus medica limonum (Lemon) peel oil, (R)-p-mentha-1,8-diene; d-limonene.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1.005 – 2.005</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29049128 – 0.5816280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24573774 – 0.48671455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1,2,3,4,5,6,7,8-Octahydro-2,3,8,8-tetramethyl-2-naphthalenyl)ethano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155 – 0.31</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125 – 0.25</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753684 – 0.1538771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 xml:space="preserve">Citrus medica limonum (Lemon) peel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4-515-8</w:t>
            </w:r>
          </w:p>
        </w:tc>
        <w:tc>
          <w:tcPr>
            <w:tcW w:w="1134" w:type="dxa"/>
          </w:tcPr>
          <w:p w:rsidR="00827634" w:rsidRPr="00E158AE" w:rsidP="009B0F88" w14:textId="5180E34A">
            <w:pPr>
              <w:pStyle w:val="SDSTableTextNormal"/>
              <w:rPr>
                <w:noProof w:val="0"/>
              </w:rPr>
            </w:pPr>
            <w:r w:rsidR="00066C34">
              <w:rPr>
                <w:noProof/>
              </w:rPr>
              <w:t>0.0625 – 0.127812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 H317</w:t>
              <w:br/>
              <w:t>Repr. 2, H361</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22953 – 0.00468623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0.00000024 – 0.00000049</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ECHA)</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Pr="00E158AE">
              <w:rPr>
                <w:noProof/>
              </w:rPr>
              <w:t>&gt; 18.94 mg/l (Exposure time: 8 h Source: ECHA)</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65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us medica limonum (Lemon) peel oil  (8008-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84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35 mg/l (Exposure time: 96 h - Species: Oncorhynchus mykiss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ERGAMOT #EU35643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yl acetate (115-95-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1-(1,2,3,4,5,6,7,8-Octahydro-2,3,8,8-tetramethyl-2-naphthalenyl)ethanone (54464-57-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us medica limonum (Lemon) peel oil  (8008-56-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ERGAMOT #EU35643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Toluene ; Citrus medica limonum (Lemon) peel oil  ; (R)-p-mentha-1,8-diene; d-limonene ; .beta.-Pinen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Linalyl acetate ; Linalool ; 1-(1,2,3,4,5,6,7,8-Octahydro-2,3,8,8-tetramethyl-2-naphthalenyl)ethanone ; Citronellol Pure ; Toluene ; Citrus medica limonum (Lemon) peel oil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BERGAMOT #EU35643F 5% in DPG ; benzyl benzoate ; 1-(1,2,3,4,5,6,7,8-Octahydro-2,3,8,8-tetramethyl-2-naphthalenyl)ethanone ; Citrus medica limonum (Lemon) peel oil  ; (R)-p-mentha-1,8-diene; d-limonen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Toluene ; Citrus medica limonum (Lemon) peel oil  ; (R)-p-mentha-1,8-diene; d-limonene ; .beta.-Pinen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Lemon oi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Lemon oi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Linalyl acetate, Linalool, 1-(1,2,3,4,5,6,7,8-Octahydro-2,3,8,8-tetramethyl-2-naphthalenyl)ethanone, Citronellol Pure, Citrus medica limonum (Lemon) peel oil, (R)-p-mentha-1,8-diene; d-limonen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1</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1</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BERGAMOT #EU35643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BERGAMOT #EU35643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10590B64-C380-4865-BC13-CA9F2168F150}"/>
</file>

<file path=customXml/itemProps3.xml><?xml version="1.0" encoding="utf-8"?>
<ds:datastoreItem xmlns:ds="http://schemas.openxmlformats.org/officeDocument/2006/customXml" ds:itemID="{93B660DE-7F1B-457B-802A-C204D1768426}"/>
</file>

<file path=customXml/itemProps4.xml><?xml version="1.0" encoding="utf-8"?>
<ds:datastoreItem xmlns:ds="http://schemas.openxmlformats.org/officeDocument/2006/customXml" ds:itemID="{F2EC5A54-8343-4E95-9B71-E74B70BEFC1B}"/>
</file>

<file path=docProps/app.xml><?xml version="1.0" encoding="utf-8"?>
<Properties xmlns="http://schemas.openxmlformats.org/officeDocument/2006/extended-properties" xmlns:vt="http://schemas.openxmlformats.org/officeDocument/2006/docPropsVTypes">
  <Template>Normal.dotm</Template>
  <TotalTime>12</TotalTime>
  <Pages>21</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